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Caracas,</w:t>
      </w:r>
      <w:r>
        <w:t xml:space="preserve"> </w:t>
      </w:r>
      <w:r>
        <w:t xml:space="preserve">Venezuela</w:t>
      </w:r>
    </w:p>
    <w:bookmarkStart w:id="20" w:name="internship-application-letter"/>
    <w:p>
      <w:pPr>
        <w:pStyle w:val="Heading1"/>
      </w:pPr>
      <w:r>
        <w:t xml:space="preserve">INTERNSHIP APPLICATION LETTER</w:t>
      </w:r>
    </w:p>
    <w:p>
      <w:pPr>
        <w:pStyle w:val="FirstParagraph"/>
      </w:pPr>
      <w:r>
        <w:t xml:space="preserve">Juan Pablo Martínez</w:t>
      </w:r>
      <w:r>
        <w:br/>
      </w:r>
      <w:r>
        <w:t xml:space="preserve">Av. Francisco de Miranda, Casa 45</w:t>
      </w:r>
      <w:r>
        <w:br/>
      </w:r>
      <w:r>
        <w:t xml:space="preserve">El Paraíso, Caracas 1070</w:t>
      </w:r>
      <w:r>
        <w:br/>
      </w:r>
      <w:r>
        <w:t xml:space="preserve">Venezuela</w:t>
      </w:r>
    </w:p>
    <w:p>
      <w:pPr>
        <w:pStyle w:val="BodyText"/>
      </w:pPr>
      <w:r>
        <w:t xml:space="preserve">October 26, 2023</w:t>
      </w:r>
    </w:p>
    <w:p>
      <w:pPr>
        <w:pStyle w:val="BodyText"/>
      </w:pPr>
      <w:r>
        <w:t xml:space="preserve">Hiring Manager</w:t>
      </w:r>
      <w:r>
        <w:br/>
      </w:r>
      <w:r>
        <w:t xml:space="preserve">Elite Stitch Tailoring Studio</w:t>
      </w:r>
      <w:r>
        <w:br/>
      </w:r>
      <w:r>
        <w:t xml:space="preserve">Calle de la Moda, Centro Comercial La Floresta</w:t>
      </w:r>
      <w:r>
        <w:br/>
      </w:r>
      <w:r>
        <w:t xml:space="preserve">Caracas, Venezuela</w:t>
      </w:r>
    </w:p>
    <w:bookmarkEnd w:id="20"/>
    <w:p>
      <w:pPr>
        <w:pStyle w:val="BodyText"/>
      </w:pPr>
      <w:r>
        <w:t xml:space="preserve">Application for Internship Position as Apprentice Tailor</w:t>
      </w:r>
    </w:p>
    <w:p>
      <w:pPr>
        <w:pStyle w:val="BodyText"/>
      </w:pPr>
      <w:r>
        <w:t xml:space="preserve">Dear Hiring Manager,</w:t>
      </w:r>
    </w:p>
    <w:p>
      <w:pPr>
        <w:pStyle w:val="BodyText"/>
      </w:pPr>
      <w:r>
        <w:t xml:space="preserve">It is with profound enthusiasm that I submit my application for the Apprentice Tailor Internship position at Elite Stitch Tailoring Studio in Caracas, Venezuela. As a dedicated fashion design student at the Universidad Central de Venezuela (UCV) with a deep appreciation for Venezuelan textile heritage, I have long admired your studio's reputation for blending traditional craftsmanship with contemporary aesthetics. This internship opportunity represents not merely a professional stepping stone but an authentic chance to contribute to the vibrant sartorial landscape of Venezuela Caracas while honing skills under master artisans.</w:t>
      </w:r>
    </w:p>
    <w:p>
      <w:pPr>
        <w:pStyle w:val="BodyText"/>
      </w:pPr>
      <w:r>
        <w:t xml:space="preserve">My passion for tailoring began in my grandmother's modest workshop in Petare, where she taught me the meticulous art of hand-sewing with locally sourced Venezuelan cottons. Witnessing how each stitch carried cultural significance—from the intricate embroidery of Andean textiles to the elegant draping of Caracas' traditional</w:t>
      </w:r>
      <w:r>
        <w:t xml:space="preserve"> </w:t>
      </w:r>
      <w:r>
        <w:rPr>
          <w:iCs/>
          <w:i/>
        </w:rPr>
        <w:t xml:space="preserve">guayabera</w:t>
      </w:r>
      <w:r>
        <w:t xml:space="preserve"> </w:t>
      </w:r>
      <w:r>
        <w:t xml:space="preserve">shirts—instilled in me a profound respect for clothing as cultural expression. This personal connection to Venezuela's textile traditions, combined with my formal studies in Fashion Technology at UCV, has prepared me to excel in an environment that values both technical precision and cultural sensitivity. I am particularly drawn to Elite Stitch's innovative approach to preserving Venezuelan heritage through modern tailoring techniques—a mission that aligns perfectly with my own aspirations.</w:t>
      </w:r>
    </w:p>
    <w:p>
      <w:pPr>
        <w:pStyle w:val="BodyText"/>
      </w:pPr>
      <w:r>
        <w:t xml:space="preserve">During my academic training, I have developed comprehensive skills essential for a professional tailor internship. I am proficient in operating industrial sewing machines (including overlockers and sergers), pattern drafting using both traditional and digital methods (Adobe Illustrator for Patternmaking), and garment construction from concept to completion. My coursework included specialized projects such as: designing a sustainable</w:t>
      </w:r>
      <w:r>
        <w:t xml:space="preserve"> </w:t>
      </w:r>
      <w:r>
        <w:rPr>
          <w:iCs/>
          <w:i/>
        </w:rPr>
        <w:t xml:space="preserve">mantón de Manila</w:t>
      </w:r>
      <w:r>
        <w:t xml:space="preserve"> </w:t>
      </w:r>
      <w:r>
        <w:t xml:space="preserve">reinterpretation using recycled Venezuelan fabrics, creating custom menswear for Caracas' fashion week participants, and studying historical Venezuelan textile techniques under Professor Elena Márquez. These experiences have equipped me with not only technical competence but also the ability to adapt designs to diverse body types—a critical skill in Venezuela's culturally diverse population where body positivity is deeply valued.</w:t>
      </w:r>
    </w:p>
    <w:p>
      <w:pPr>
        <w:pStyle w:val="BodyText"/>
      </w:pPr>
      <w:r>
        <w:t xml:space="preserve">What truly sets my application apart is my intimate understanding of Caracas' unique tailoring ecosystem. Growing up in a neighborhood where local tailors (</w:t>
      </w:r>
      <w:r>
        <w:rPr>
          <w:iCs/>
          <w:i/>
        </w:rPr>
        <w:t xml:space="preserve">modistas</w:t>
      </w:r>
      <w:r>
        <w:t xml:space="preserve">) serve as community hubs, I've observed how fashion intersects with daily life—from the precision required for government officials' formal wear to the creative flair demanded by Caracas' nightlife scene. I understand that in Venezuela Caracas, tailoring isn't merely about clothing; it's about building trust through personalized service, respecting cultural nuances (such as fabric choices for different seasons in our highland climate), and maintaining ethical production standards amid economic challenges. My fluency in Spanish (with regional Caracas dialect) and ability to navigate both formal business settings and informal artisan communities would allow me to contribute immediately to your team dynamics.</w:t>
      </w:r>
    </w:p>
    <w:p>
      <w:pPr>
        <w:pStyle w:val="BodyText"/>
      </w:pPr>
      <w:r>
        <w:t xml:space="preserve">I am especially inspired by Elite Stitch's recent collaboration with the Museo de Arte Contemporáneo de Caracas on the "Threads of Resilience" exhibition, which showcased Venezuelan textile history through wearable art. This project exemplifies the kind of meaningful work I aspire to do—where tailoring becomes cultural preservation and social commentary. I would be honored to contribute my skills in fabric sourcing (including researching sustainable options like organic cotton from Zulia state) and assisting in such initiatives during my internship. Moreover, having navigated Venezuela's economic landscape through university projects, I understand the importance of resourcefulness—skills I would apply to optimize studio operations without compromising quality.</w:t>
      </w:r>
    </w:p>
    <w:p>
      <w:pPr>
        <w:pStyle w:val="BodyText"/>
      </w:pPr>
      <w:r>
        <w:t xml:space="preserve">My commitment to this field extends beyond technical skills; it is rooted in a desire to support Venezuela Caracas' creative economy. With unemployment rates challenging young artisans, initiatives like yours that provide structured training are vital. As an intern, I would approach every task with the diligence of someone who recognizes how each garment we create strengthens our cultural identity. Whether assisting in client fittings (where I've mastered the art of communicating measurements without judgment), maintaining studio equipment, or learning sustainable practices for fabric waste reduction—every responsibility would be executed with respect for Venezuela's tailoring legacy.</w:t>
      </w:r>
    </w:p>
    <w:p>
      <w:pPr>
        <w:pStyle w:val="BodyText"/>
      </w:pPr>
      <w:r>
        <w:t xml:space="preserve">I have enclosed my portfolio featuring sketches, pattern samples, and documentation of community sewing projects I've led in Caracas neighborhoods. I am eager to discuss how my background in Venezuelan textile traditions, academic training at UCV, and dedication to preserving our cultural craftsmanship can benefit Elite Stitch. Thank you for considering this Internship Application Letter; I am available for an interview at your earliest convenience and can be reached at +58 414 123-4567 or juan.martinez@ucv.edu. I look forward to the possibility of contributing to the legacy of excellence that defines Venezuela Caracas' tailoring community.</w:t>
      </w:r>
    </w:p>
    <w:p>
      <w:pPr>
        <w:pStyle w:val="BodyText"/>
      </w:pPr>
      <w:r>
        <w:t xml:space="preserve">Sincerely,</w:t>
      </w:r>
      <w:r>
        <w:br/>
      </w:r>
      <w:r>
        <w:br/>
      </w:r>
      <w:r>
        <w:rPr>
          <w:bCs/>
          <w:b/>
        </w:rPr>
        <w:t xml:space="preserve">Juan Pablo Martínez</w:t>
      </w:r>
      <w:r>
        <w:br/>
      </w:r>
      <w:r>
        <w:t xml:space="preserve">Fashion Technology Student, UCV</w:t>
      </w:r>
      <w:r>
        <w:br/>
      </w:r>
      <w:r>
        <w:t xml:space="preserve">Professional Portfolio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Caracas, Venezuela</dc:title>
  <dc:creator/>
  <dc:language>en</dc:language>
  <cp:keywords/>
  <dcterms:created xsi:type="dcterms:W3CDTF">2026-07-22T21:05:39Z</dcterms:created>
  <dcterms:modified xsi:type="dcterms:W3CDTF">2026-07-22T21:05:39Z</dcterms:modified>
</cp:coreProperties>
</file>

<file path=docProps/custom.xml><?xml version="1.0" encoding="utf-8"?>
<Properties xmlns="http://schemas.openxmlformats.org/officeDocument/2006/custom-properties" xmlns:vt="http://schemas.openxmlformats.org/officeDocument/2006/docPropsVTypes"/>
</file>